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E521F5" w14:textId="08886377" w:rsidR="00D35BFC" w:rsidRPr="009A1230" w:rsidRDefault="002A4DB8" w:rsidP="002A4E8C">
      <w:pPr>
        <w:pStyle w:val="Heading1"/>
        <w:rPr>
          <w:sz w:val="22"/>
          <w:szCs w:val="22"/>
        </w:rPr>
      </w:pPr>
      <w:r w:rsidRPr="009A1230">
        <w:rPr>
          <w:noProof/>
          <w:sz w:val="22"/>
          <w:szCs w:val="22"/>
          <w:lang w:val="en-GB" w:eastAsia="en-GB"/>
        </w:rPr>
        <w:drawing>
          <wp:inline distT="0" distB="0" distL="0" distR="0" wp14:anchorId="30D49531" wp14:editId="08A2D223">
            <wp:extent cx="2358639" cy="1179320"/>
            <wp:effectExtent l="0" t="0" r="0" b="0"/>
            <wp:docPr id="4" name="Picture 3" descr="1507_esb_logo_1_1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1507_esb_logo_1_1.eps"/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63" t="24771" r="14563" b="25165"/>
                    <a:stretch/>
                  </pic:blipFill>
                  <pic:spPr>
                    <a:xfrm>
                      <a:off x="0" y="0"/>
                      <a:ext cx="2403180" cy="120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7E738" w14:textId="15E2557A" w:rsidR="00164B85" w:rsidRDefault="00142DA2" w:rsidP="002A4E8C">
      <w:pPr>
        <w:pStyle w:val="Heading1"/>
        <w:rPr>
          <w:sz w:val="22"/>
          <w:szCs w:val="22"/>
        </w:rPr>
      </w:pPr>
      <w:r w:rsidRPr="009A1230">
        <w:rPr>
          <w:sz w:val="22"/>
          <w:szCs w:val="22"/>
        </w:rPr>
        <w:t>ESB Newsletter</w:t>
      </w:r>
      <w:r w:rsidR="00A25B75" w:rsidRPr="009A1230">
        <w:rPr>
          <w:sz w:val="22"/>
          <w:szCs w:val="22"/>
        </w:rPr>
        <w:t xml:space="preserve"> </w:t>
      </w:r>
      <w:r w:rsidR="00BF512F">
        <w:rPr>
          <w:sz w:val="22"/>
          <w:szCs w:val="22"/>
        </w:rPr>
        <w:t>August 24</w:t>
      </w:r>
      <w:r w:rsidR="00DE220F" w:rsidRPr="009A1230">
        <w:rPr>
          <w:sz w:val="22"/>
          <w:szCs w:val="22"/>
        </w:rPr>
        <w:t xml:space="preserve">, </w:t>
      </w:r>
      <w:r w:rsidR="00C672BC" w:rsidRPr="009A1230">
        <w:rPr>
          <w:sz w:val="22"/>
          <w:szCs w:val="22"/>
        </w:rPr>
        <w:t>202</w:t>
      </w:r>
      <w:r w:rsidR="00F44574">
        <w:rPr>
          <w:sz w:val="22"/>
          <w:szCs w:val="22"/>
        </w:rPr>
        <w:t>2</w:t>
      </w:r>
    </w:p>
    <w:p w14:paraId="1EDB811F" w14:textId="77777777" w:rsidR="009A1230" w:rsidRPr="009A1230" w:rsidRDefault="009A1230" w:rsidP="009A1230">
      <w:pPr>
        <w:rPr>
          <w:lang w:val="en-US"/>
        </w:rPr>
      </w:pPr>
    </w:p>
    <w:p w14:paraId="1DC6B9FE" w14:textId="21F71BC9" w:rsidR="00D83E69" w:rsidRPr="009A1230" w:rsidRDefault="00BF512F" w:rsidP="002A4E8C">
      <w:pPr>
        <w:pStyle w:val="Heading1"/>
        <w:rPr>
          <w:sz w:val="22"/>
          <w:szCs w:val="22"/>
        </w:rPr>
      </w:pPr>
      <w:r w:rsidRPr="00BF512F">
        <w:rPr>
          <w:sz w:val="22"/>
          <w:szCs w:val="22"/>
        </w:rPr>
        <w:t xml:space="preserve">Invitation for the ESB General Assembly </w:t>
      </w:r>
      <w:r w:rsidR="00F44574">
        <w:rPr>
          <w:sz w:val="22"/>
          <w:szCs w:val="22"/>
        </w:rPr>
        <w:t xml:space="preserve">| </w:t>
      </w:r>
      <w:r>
        <w:rPr>
          <w:sz w:val="22"/>
          <w:szCs w:val="22"/>
        </w:rPr>
        <w:t>ESB 2022</w:t>
      </w:r>
      <w:r w:rsidR="00BE1517" w:rsidRPr="009A1230">
        <w:rPr>
          <w:sz w:val="22"/>
          <w:szCs w:val="22"/>
        </w:rPr>
        <w:t xml:space="preserve"> |</w:t>
      </w:r>
      <w:r w:rsidR="00BE1517">
        <w:rPr>
          <w:sz w:val="22"/>
          <w:szCs w:val="22"/>
        </w:rPr>
        <w:t xml:space="preserve"> </w:t>
      </w:r>
      <w:r>
        <w:rPr>
          <w:sz w:val="22"/>
          <w:szCs w:val="22"/>
        </w:rPr>
        <w:t>Bordeaux</w:t>
      </w:r>
      <w:r w:rsidRPr="009A1230">
        <w:rPr>
          <w:sz w:val="22"/>
          <w:szCs w:val="22"/>
        </w:rPr>
        <w:t xml:space="preserve"> |</w:t>
      </w:r>
      <w:r>
        <w:rPr>
          <w:sz w:val="22"/>
          <w:szCs w:val="22"/>
        </w:rPr>
        <w:t xml:space="preserve"> September 7, 2022 – 11:30</w:t>
      </w:r>
    </w:p>
    <w:p w14:paraId="1FF1AACA" w14:textId="77777777" w:rsidR="00BF512F" w:rsidRDefault="00BF512F" w:rsidP="00451D23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5EECD40B" w14:textId="5FBD4067" w:rsidR="00A25B75" w:rsidRDefault="00A25B75" w:rsidP="00451D23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BF512F">
        <w:rPr>
          <w:rFonts w:ascii="Arial" w:hAnsi="Arial" w:cs="Arial"/>
          <w:b/>
          <w:color w:val="000000" w:themeColor="text1"/>
          <w:sz w:val="22"/>
          <w:szCs w:val="22"/>
        </w:rPr>
        <w:t>Dear members of the European Society for Biomaterials</w:t>
      </w:r>
      <w:r w:rsidRPr="009A1230">
        <w:rPr>
          <w:rFonts w:ascii="Arial" w:hAnsi="Arial" w:cs="Arial"/>
          <w:color w:val="000000" w:themeColor="text1"/>
          <w:sz w:val="22"/>
          <w:szCs w:val="22"/>
        </w:rPr>
        <w:t>,</w:t>
      </w:r>
    </w:p>
    <w:p w14:paraId="7A5CA44E" w14:textId="4F182BF6" w:rsidR="00F44574" w:rsidRDefault="00F44574" w:rsidP="00451D23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76AD90D5" w14:textId="01D062BC" w:rsidR="00BF512F" w:rsidRPr="00BF512F" w:rsidRDefault="00BF512F" w:rsidP="00BF512F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BF512F">
        <w:rPr>
          <w:rFonts w:ascii="Arial" w:hAnsi="Arial" w:cs="Arial"/>
          <w:color w:val="000000" w:themeColor="text1"/>
          <w:sz w:val="22"/>
          <w:szCs w:val="22"/>
        </w:rPr>
        <w:t>I am sending you the invitation t</w:t>
      </w:r>
      <w:r>
        <w:rPr>
          <w:rFonts w:ascii="Arial" w:hAnsi="Arial" w:cs="Arial"/>
          <w:color w:val="000000" w:themeColor="text1"/>
          <w:sz w:val="22"/>
          <w:szCs w:val="22"/>
        </w:rPr>
        <w:t>o the ESB General Assembly that</w:t>
      </w:r>
      <w:r w:rsidRPr="00BF512F">
        <w:rPr>
          <w:rFonts w:ascii="Arial" w:hAnsi="Arial" w:cs="Arial"/>
          <w:color w:val="000000" w:themeColor="text1"/>
          <w:sz w:val="22"/>
          <w:szCs w:val="22"/>
        </w:rPr>
        <w:t xml:space="preserve"> will take place a</w:t>
      </w:r>
      <w:r>
        <w:rPr>
          <w:rFonts w:ascii="Arial" w:hAnsi="Arial" w:cs="Arial"/>
          <w:color w:val="000000" w:themeColor="text1"/>
          <w:sz w:val="22"/>
          <w:szCs w:val="22"/>
        </w:rPr>
        <w:t>t 11:3</w:t>
      </w:r>
      <w:r w:rsidRPr="00BF512F">
        <w:rPr>
          <w:rFonts w:ascii="Arial" w:hAnsi="Arial" w:cs="Arial"/>
          <w:color w:val="000000" w:themeColor="text1"/>
          <w:sz w:val="22"/>
          <w:szCs w:val="22"/>
        </w:rPr>
        <w:t xml:space="preserve">0 </w:t>
      </w:r>
      <w:r>
        <w:rPr>
          <w:rFonts w:ascii="Arial" w:hAnsi="Arial" w:cs="Arial"/>
          <w:color w:val="000000" w:themeColor="text1"/>
          <w:sz w:val="22"/>
          <w:szCs w:val="22"/>
        </w:rPr>
        <w:t>AM on Sept 7, 2022 in Bordeaux - ESB2022</w:t>
      </w:r>
      <w:r w:rsidRPr="00BF512F">
        <w:rPr>
          <w:rFonts w:ascii="Arial" w:hAnsi="Arial" w:cs="Arial"/>
          <w:color w:val="000000" w:themeColor="text1"/>
          <w:sz w:val="22"/>
          <w:szCs w:val="22"/>
        </w:rPr>
        <w:t xml:space="preserve">. Click </w:t>
      </w:r>
      <w:hyperlink r:id="rId9" w:history="1">
        <w:r w:rsidRPr="00BF512F">
          <w:rPr>
            <w:rStyle w:val="Hyperlink"/>
            <w:rFonts w:ascii="Arial" w:hAnsi="Arial" w:cs="Arial"/>
            <w:sz w:val="22"/>
            <w:szCs w:val="22"/>
          </w:rPr>
          <w:t>here</w:t>
        </w:r>
      </w:hyperlink>
      <w:r w:rsidRPr="00BF512F">
        <w:rPr>
          <w:rFonts w:ascii="Arial" w:hAnsi="Arial" w:cs="Arial"/>
          <w:color w:val="000000" w:themeColor="text1"/>
          <w:sz w:val="22"/>
          <w:szCs w:val="22"/>
        </w:rPr>
        <w:t xml:space="preserve"> to find the proposed agenda.</w:t>
      </w:r>
    </w:p>
    <w:p w14:paraId="7B9A2ACB" w14:textId="77777777" w:rsidR="00BF512F" w:rsidRPr="00BF512F" w:rsidRDefault="00BF512F" w:rsidP="00BF512F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6468B1D8" w14:textId="244A703D" w:rsidR="00BF512F" w:rsidRPr="00BF512F" w:rsidRDefault="00BF512F" w:rsidP="00BF512F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BF512F">
        <w:rPr>
          <w:rFonts w:ascii="Arial" w:hAnsi="Arial" w:cs="Arial"/>
          <w:color w:val="000000" w:themeColor="text1"/>
          <w:sz w:val="22"/>
          <w:szCs w:val="22"/>
        </w:rPr>
        <w:t>Topics for discussion include the update on the Council Activities.</w:t>
      </w:r>
    </w:p>
    <w:p w14:paraId="1F7B8E4D" w14:textId="77777777" w:rsidR="00BF512F" w:rsidRPr="00BF512F" w:rsidRDefault="00BF512F" w:rsidP="00BF512F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620EE9DA" w14:textId="74590666" w:rsidR="00BF512F" w:rsidRPr="00BF512F" w:rsidRDefault="00BF512F" w:rsidP="00BF512F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BF512F">
        <w:rPr>
          <w:rFonts w:ascii="Arial" w:hAnsi="Arial" w:cs="Arial"/>
          <w:color w:val="000000" w:themeColor="text1"/>
          <w:sz w:val="22"/>
          <w:szCs w:val="22"/>
        </w:rPr>
        <w:t>You can find the minutes of last year General Assemb</w:t>
      </w:r>
      <w:r>
        <w:rPr>
          <w:rFonts w:ascii="Arial" w:hAnsi="Arial" w:cs="Arial"/>
          <w:color w:val="000000" w:themeColor="text1"/>
          <w:sz w:val="22"/>
          <w:szCs w:val="22"/>
        </w:rPr>
        <w:t>ly that took place online</w:t>
      </w:r>
      <w:r w:rsidRPr="00BF512F">
        <w:rPr>
          <w:rFonts w:ascii="Arial" w:hAnsi="Arial" w:cs="Arial"/>
          <w:color w:val="000000" w:themeColor="text1"/>
          <w:sz w:val="22"/>
          <w:szCs w:val="22"/>
        </w:rPr>
        <w:t xml:space="preserve"> in our website - "Past General Assemblies”.</w:t>
      </w:r>
    </w:p>
    <w:p w14:paraId="712E2DC7" w14:textId="77777777" w:rsidR="00BF512F" w:rsidRPr="00BF512F" w:rsidRDefault="00BF512F" w:rsidP="00BF512F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139F267A" w14:textId="63732B72" w:rsidR="00BF512F" w:rsidRPr="00BF512F" w:rsidRDefault="00BF512F" w:rsidP="00BF512F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BF512F">
        <w:rPr>
          <w:rFonts w:ascii="Arial" w:hAnsi="Arial" w:cs="Arial"/>
          <w:color w:val="000000" w:themeColor="text1"/>
          <w:sz w:val="22"/>
          <w:szCs w:val="22"/>
        </w:rPr>
        <w:t>Any remarks o</w:t>
      </w:r>
      <w:r>
        <w:rPr>
          <w:rFonts w:ascii="Arial" w:hAnsi="Arial" w:cs="Arial"/>
          <w:color w:val="000000" w:themeColor="text1"/>
          <w:sz w:val="22"/>
          <w:szCs w:val="22"/>
        </w:rPr>
        <w:t>n the agenda are welcome, and I</w:t>
      </w:r>
      <w:r w:rsidRPr="00BF512F">
        <w:rPr>
          <w:rFonts w:ascii="Arial" w:hAnsi="Arial" w:cs="Arial"/>
          <w:color w:val="000000" w:themeColor="text1"/>
          <w:sz w:val="22"/>
          <w:szCs w:val="22"/>
        </w:rPr>
        <w:t xml:space="preserve"> would be grateful to receive them by September 2.</w:t>
      </w:r>
    </w:p>
    <w:p w14:paraId="5B93E179" w14:textId="77777777" w:rsidR="00BF512F" w:rsidRPr="00BF512F" w:rsidRDefault="00BF512F" w:rsidP="00BF512F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533DBFEA" w14:textId="4FD697CC" w:rsidR="00BF512F" w:rsidRPr="00BF512F" w:rsidRDefault="00BF512F" w:rsidP="00BF512F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BF512F">
        <w:rPr>
          <w:rFonts w:ascii="Arial" w:hAnsi="Arial" w:cs="Arial"/>
          <w:color w:val="000000" w:themeColor="text1"/>
          <w:sz w:val="22"/>
          <w:szCs w:val="22"/>
        </w:rPr>
        <w:t>We look forwa</w:t>
      </w:r>
      <w:r>
        <w:rPr>
          <w:rFonts w:ascii="Arial" w:hAnsi="Arial" w:cs="Arial"/>
          <w:color w:val="000000" w:themeColor="text1"/>
          <w:sz w:val="22"/>
          <w:szCs w:val="22"/>
        </w:rPr>
        <w:t>rd to meeting you all in Bordeaux</w:t>
      </w:r>
      <w:r w:rsidRPr="00BF512F">
        <w:rPr>
          <w:rFonts w:ascii="Arial" w:hAnsi="Arial" w:cs="Arial"/>
          <w:color w:val="000000" w:themeColor="text1"/>
          <w:sz w:val="22"/>
          <w:szCs w:val="22"/>
        </w:rPr>
        <w:t>!</w:t>
      </w:r>
    </w:p>
    <w:p w14:paraId="02F84F80" w14:textId="77777777" w:rsidR="00BF512F" w:rsidRPr="00BF512F" w:rsidRDefault="00BF512F" w:rsidP="00BF512F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31A36708" w14:textId="0B0E8CAA" w:rsidR="00BF512F" w:rsidRDefault="00BF512F" w:rsidP="00BF512F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BF512F">
        <w:rPr>
          <w:rFonts w:ascii="Arial" w:hAnsi="Arial" w:cs="Arial"/>
          <w:color w:val="000000" w:themeColor="text1"/>
          <w:sz w:val="22"/>
          <w:szCs w:val="22"/>
        </w:rPr>
        <w:t>On behalf of the ESB Council</w:t>
      </w:r>
    </w:p>
    <w:p w14:paraId="64B47439" w14:textId="77777777" w:rsidR="00BF512F" w:rsidRDefault="00BF512F" w:rsidP="00451D23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3E04E4A8" w14:textId="23B1AE85" w:rsidR="00A25B75" w:rsidRPr="009A1230" w:rsidRDefault="00A25B75" w:rsidP="005B777C">
      <w:pPr>
        <w:jc w:val="both"/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  <w:lang w:eastAsia="en-GB"/>
        </w:rPr>
      </w:pPr>
      <w:r w:rsidRPr="009A1230">
        <w:rPr>
          <w:rFonts w:ascii="Arial" w:hAnsi="Arial" w:cs="Arial"/>
          <w:color w:val="000000" w:themeColor="text1"/>
          <w:sz w:val="22"/>
          <w:szCs w:val="22"/>
        </w:rPr>
        <w:t>Kind regards,</w:t>
      </w:r>
    </w:p>
    <w:p w14:paraId="7838C7A6" w14:textId="77777777" w:rsidR="00A25B75" w:rsidRPr="009A1230" w:rsidRDefault="00A25B75" w:rsidP="005B777C">
      <w:pPr>
        <w:jc w:val="both"/>
        <w:rPr>
          <w:rFonts w:ascii="Arial" w:hAnsi="Arial" w:cs="Arial"/>
          <w:sz w:val="22"/>
          <w:szCs w:val="22"/>
        </w:rPr>
      </w:pPr>
    </w:p>
    <w:p w14:paraId="1F149EC1" w14:textId="66376379" w:rsidR="009A1230" w:rsidRPr="009A1230" w:rsidRDefault="00BF512F" w:rsidP="009A1230">
      <w:pPr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  <w:r w:rsidRPr="00BF512F">
        <w:drawing>
          <wp:inline distT="0" distB="0" distL="0" distR="0" wp14:anchorId="3939A0E1" wp14:editId="75F0097F">
            <wp:extent cx="723600" cy="964800"/>
            <wp:effectExtent l="0" t="0" r="63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23600" cy="96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B0656" w14:textId="77777777" w:rsidR="009A1230" w:rsidRPr="009A1230" w:rsidRDefault="009A1230" w:rsidP="009A1230">
      <w:pPr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</w:p>
    <w:p w14:paraId="41FFD4E8" w14:textId="7E4A3432" w:rsidR="00BF512F" w:rsidRPr="009A1230" w:rsidRDefault="00BF512F" w:rsidP="009A1230">
      <w:pPr>
        <w:jc w:val="both"/>
        <w:rPr>
          <w:rFonts w:ascii="Arial" w:hAnsi="Arial" w:cs="Arial"/>
          <w:i/>
          <w:color w:val="000000" w:themeColor="text1"/>
          <w:sz w:val="18"/>
          <w:szCs w:val="18"/>
        </w:rPr>
      </w:pPr>
      <w:r>
        <w:rPr>
          <w:rFonts w:ascii="Arial" w:hAnsi="Arial" w:cs="Arial"/>
          <w:i/>
          <w:color w:val="000000" w:themeColor="text1"/>
          <w:sz w:val="18"/>
          <w:szCs w:val="18"/>
        </w:rPr>
        <w:t>Nicholas Dunne, ESB Secretary</w:t>
      </w:r>
    </w:p>
    <w:p w14:paraId="28958E57" w14:textId="77777777" w:rsidR="009A1230" w:rsidRPr="009A1230" w:rsidRDefault="009A1230" w:rsidP="009A1230">
      <w:pPr>
        <w:jc w:val="both"/>
        <w:rPr>
          <w:rFonts w:ascii="Arial" w:hAnsi="Arial" w:cs="Arial"/>
          <w:i/>
          <w:color w:val="000000" w:themeColor="text1"/>
          <w:sz w:val="18"/>
          <w:szCs w:val="18"/>
        </w:rPr>
      </w:pPr>
      <w:r w:rsidRPr="009A1230">
        <w:rPr>
          <w:rFonts w:ascii="Arial" w:hAnsi="Arial" w:cs="Arial"/>
          <w:i/>
          <w:color w:val="000000" w:themeColor="text1"/>
          <w:sz w:val="18"/>
          <w:szCs w:val="18"/>
        </w:rPr>
        <w:t>(on behalf of the</w:t>
      </w:r>
      <w:bookmarkStart w:id="0" w:name="_GoBack"/>
      <w:bookmarkEnd w:id="0"/>
      <w:r w:rsidRPr="009A1230">
        <w:rPr>
          <w:rFonts w:ascii="Arial" w:hAnsi="Arial" w:cs="Arial"/>
          <w:i/>
          <w:color w:val="000000" w:themeColor="text1"/>
          <w:sz w:val="18"/>
          <w:szCs w:val="18"/>
        </w:rPr>
        <w:t xml:space="preserve"> ESB Council)</w:t>
      </w:r>
    </w:p>
    <w:p w14:paraId="19D247F7" w14:textId="4D77CFF0" w:rsidR="00760291" w:rsidRPr="00BF512F" w:rsidRDefault="00BF512F" w:rsidP="005B777C">
      <w:pPr>
        <w:jc w:val="both"/>
        <w:rPr>
          <w:rFonts w:ascii="Arial" w:hAnsi="Arial" w:cs="Arial"/>
          <w:i/>
          <w:color w:val="000000" w:themeColor="text1"/>
          <w:sz w:val="18"/>
          <w:szCs w:val="22"/>
          <w:u w:val="single"/>
        </w:rPr>
      </w:pPr>
      <w:r w:rsidRPr="00BF512F">
        <w:rPr>
          <w:rFonts w:ascii="Arial" w:hAnsi="Arial" w:cs="Arial"/>
          <w:i/>
          <w:color w:val="000000" w:themeColor="text1"/>
          <w:sz w:val="18"/>
          <w:szCs w:val="22"/>
          <w:u w:val="single"/>
        </w:rPr>
        <w:t>nicholas.dunne@dcu.ie</w:t>
      </w:r>
    </w:p>
    <w:sectPr w:rsidR="00760291" w:rsidRPr="00BF512F" w:rsidSect="001E7D52">
      <w:pgSz w:w="11900" w:h="16840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E38837" w14:textId="77777777" w:rsidR="00CB6D45" w:rsidRDefault="00CB6D45" w:rsidP="001E53F3">
      <w:r>
        <w:separator/>
      </w:r>
    </w:p>
  </w:endnote>
  <w:endnote w:type="continuationSeparator" w:id="0">
    <w:p w14:paraId="783B28C0" w14:textId="77777777" w:rsidR="00CB6D45" w:rsidRDefault="00CB6D45" w:rsidP="001E5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11E4D4" w14:textId="77777777" w:rsidR="00CB6D45" w:rsidRDefault="00CB6D45" w:rsidP="001E53F3">
      <w:r>
        <w:separator/>
      </w:r>
    </w:p>
  </w:footnote>
  <w:footnote w:type="continuationSeparator" w:id="0">
    <w:p w14:paraId="4C396A92" w14:textId="77777777" w:rsidR="00CB6D45" w:rsidRDefault="00CB6D45" w:rsidP="001E53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7D4F0D"/>
    <w:multiLevelType w:val="hybridMultilevel"/>
    <w:tmpl w:val="B15A3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C4C32"/>
    <w:multiLevelType w:val="hybridMultilevel"/>
    <w:tmpl w:val="B61A7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4793B"/>
    <w:multiLevelType w:val="multilevel"/>
    <w:tmpl w:val="AD8E96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2EA304D"/>
    <w:multiLevelType w:val="hybridMultilevel"/>
    <w:tmpl w:val="79482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CE5DF3"/>
    <w:multiLevelType w:val="hybridMultilevel"/>
    <w:tmpl w:val="17046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zW0NDcwNDA0MrJU0lEKTi0uzszPAykwqgUAU1d2jCwAAAA="/>
  </w:docVars>
  <w:rsids>
    <w:rsidRoot w:val="00C71A81"/>
    <w:rsid w:val="00025894"/>
    <w:rsid w:val="00055B47"/>
    <w:rsid w:val="000710C6"/>
    <w:rsid w:val="00074EF4"/>
    <w:rsid w:val="000E12C3"/>
    <w:rsid w:val="000E4194"/>
    <w:rsid w:val="00104034"/>
    <w:rsid w:val="00131980"/>
    <w:rsid w:val="00142DA2"/>
    <w:rsid w:val="00161FC8"/>
    <w:rsid w:val="00164B85"/>
    <w:rsid w:val="001735B4"/>
    <w:rsid w:val="001851F8"/>
    <w:rsid w:val="00190394"/>
    <w:rsid w:val="00190B94"/>
    <w:rsid w:val="001B72E4"/>
    <w:rsid w:val="001C2392"/>
    <w:rsid w:val="001E53F3"/>
    <w:rsid w:val="001E69C5"/>
    <w:rsid w:val="001E7D52"/>
    <w:rsid w:val="001F06F6"/>
    <w:rsid w:val="001F65C2"/>
    <w:rsid w:val="00202175"/>
    <w:rsid w:val="00211EF3"/>
    <w:rsid w:val="002339E9"/>
    <w:rsid w:val="002404E8"/>
    <w:rsid w:val="002A4DB8"/>
    <w:rsid w:val="002A4E8C"/>
    <w:rsid w:val="002D2540"/>
    <w:rsid w:val="002D67E5"/>
    <w:rsid w:val="002D7791"/>
    <w:rsid w:val="002E7C8A"/>
    <w:rsid w:val="002F33C1"/>
    <w:rsid w:val="00310245"/>
    <w:rsid w:val="003523F9"/>
    <w:rsid w:val="0035337D"/>
    <w:rsid w:val="003817DC"/>
    <w:rsid w:val="00384561"/>
    <w:rsid w:val="0039791B"/>
    <w:rsid w:val="003B03AC"/>
    <w:rsid w:val="003B462A"/>
    <w:rsid w:val="003C35C0"/>
    <w:rsid w:val="003D7502"/>
    <w:rsid w:val="003F749A"/>
    <w:rsid w:val="00404C8C"/>
    <w:rsid w:val="0040572C"/>
    <w:rsid w:val="004128A0"/>
    <w:rsid w:val="00431B61"/>
    <w:rsid w:val="00440FCB"/>
    <w:rsid w:val="00451D23"/>
    <w:rsid w:val="00461709"/>
    <w:rsid w:val="0050586D"/>
    <w:rsid w:val="005408CB"/>
    <w:rsid w:val="00567C5A"/>
    <w:rsid w:val="005B777C"/>
    <w:rsid w:val="005D4C92"/>
    <w:rsid w:val="005F7A63"/>
    <w:rsid w:val="00607C6E"/>
    <w:rsid w:val="00627340"/>
    <w:rsid w:val="00645695"/>
    <w:rsid w:val="00662F9D"/>
    <w:rsid w:val="00692785"/>
    <w:rsid w:val="006B4815"/>
    <w:rsid w:val="006B65F2"/>
    <w:rsid w:val="006C09E5"/>
    <w:rsid w:val="006F2A13"/>
    <w:rsid w:val="007247CE"/>
    <w:rsid w:val="00740E73"/>
    <w:rsid w:val="00760291"/>
    <w:rsid w:val="00786D71"/>
    <w:rsid w:val="007A51D8"/>
    <w:rsid w:val="00857408"/>
    <w:rsid w:val="008621A1"/>
    <w:rsid w:val="00893477"/>
    <w:rsid w:val="008A56D1"/>
    <w:rsid w:val="008B7CF1"/>
    <w:rsid w:val="008C2DE1"/>
    <w:rsid w:val="008E07D6"/>
    <w:rsid w:val="008E7F21"/>
    <w:rsid w:val="008F2A71"/>
    <w:rsid w:val="009002E6"/>
    <w:rsid w:val="00925863"/>
    <w:rsid w:val="00941E2E"/>
    <w:rsid w:val="00965728"/>
    <w:rsid w:val="0097375D"/>
    <w:rsid w:val="00990BEC"/>
    <w:rsid w:val="009A1230"/>
    <w:rsid w:val="009B2F08"/>
    <w:rsid w:val="009B714D"/>
    <w:rsid w:val="009F31D9"/>
    <w:rsid w:val="009F6FD8"/>
    <w:rsid w:val="00A25B75"/>
    <w:rsid w:val="00A25DFC"/>
    <w:rsid w:val="00A35D1A"/>
    <w:rsid w:val="00A36AAE"/>
    <w:rsid w:val="00A42B7C"/>
    <w:rsid w:val="00A56789"/>
    <w:rsid w:val="00A63064"/>
    <w:rsid w:val="00AA4089"/>
    <w:rsid w:val="00AB318F"/>
    <w:rsid w:val="00AB692A"/>
    <w:rsid w:val="00B1104C"/>
    <w:rsid w:val="00B1358B"/>
    <w:rsid w:val="00B3588E"/>
    <w:rsid w:val="00B36620"/>
    <w:rsid w:val="00B439F7"/>
    <w:rsid w:val="00B663F7"/>
    <w:rsid w:val="00B66E30"/>
    <w:rsid w:val="00B94F7B"/>
    <w:rsid w:val="00BD6C87"/>
    <w:rsid w:val="00BE1517"/>
    <w:rsid w:val="00BF512F"/>
    <w:rsid w:val="00BF7ECF"/>
    <w:rsid w:val="00C008D7"/>
    <w:rsid w:val="00C0470B"/>
    <w:rsid w:val="00C41824"/>
    <w:rsid w:val="00C44BB9"/>
    <w:rsid w:val="00C672BC"/>
    <w:rsid w:val="00C70F9B"/>
    <w:rsid w:val="00C71A81"/>
    <w:rsid w:val="00C93ED9"/>
    <w:rsid w:val="00CA3357"/>
    <w:rsid w:val="00CB1B5E"/>
    <w:rsid w:val="00CB6D45"/>
    <w:rsid w:val="00CC4B9C"/>
    <w:rsid w:val="00CC608B"/>
    <w:rsid w:val="00CD62DF"/>
    <w:rsid w:val="00D344B6"/>
    <w:rsid w:val="00D35BFC"/>
    <w:rsid w:val="00D43B6A"/>
    <w:rsid w:val="00D56DFF"/>
    <w:rsid w:val="00D77F16"/>
    <w:rsid w:val="00D83E69"/>
    <w:rsid w:val="00D85B01"/>
    <w:rsid w:val="00D97089"/>
    <w:rsid w:val="00DB6F94"/>
    <w:rsid w:val="00DE220F"/>
    <w:rsid w:val="00DF4488"/>
    <w:rsid w:val="00E018D9"/>
    <w:rsid w:val="00E11390"/>
    <w:rsid w:val="00E52FFC"/>
    <w:rsid w:val="00EA7C56"/>
    <w:rsid w:val="00F107D9"/>
    <w:rsid w:val="00F301EF"/>
    <w:rsid w:val="00F44574"/>
    <w:rsid w:val="00F451A0"/>
    <w:rsid w:val="00F61B19"/>
    <w:rsid w:val="00F62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F7032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2A4E8C"/>
    <w:pPr>
      <w:keepNext/>
      <w:spacing w:before="240" w:after="60"/>
      <w:jc w:val="both"/>
      <w:outlineLvl w:val="0"/>
    </w:pPr>
    <w:rPr>
      <w:rFonts w:ascii="Arial" w:eastAsiaTheme="majorEastAsia" w:hAnsi="Arial" w:cs="Arial"/>
      <w:b/>
      <w:bCs/>
      <w:color w:val="000000" w:themeColor="text1"/>
      <w:kern w:val="32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A4E8C"/>
    <w:rPr>
      <w:rFonts w:ascii="Arial" w:eastAsiaTheme="majorEastAsia" w:hAnsi="Arial" w:cs="Arial"/>
      <w:b/>
      <w:bCs/>
      <w:color w:val="000000" w:themeColor="text1"/>
      <w:kern w:val="32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A8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A81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C2DE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2D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2D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2DE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2DE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663F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318F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53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53F3"/>
  </w:style>
  <w:style w:type="paragraph" w:styleId="Footer">
    <w:name w:val="footer"/>
    <w:basedOn w:val="Normal"/>
    <w:link w:val="FooterChar"/>
    <w:uiPriority w:val="99"/>
    <w:unhideWhenUsed/>
    <w:rsid w:val="001E53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53F3"/>
  </w:style>
  <w:style w:type="character" w:customStyle="1" w:styleId="apple-converted-space">
    <w:name w:val="apple-converted-space"/>
    <w:basedOn w:val="DefaultParagraphFont"/>
    <w:rsid w:val="00A25B75"/>
  </w:style>
  <w:style w:type="character" w:styleId="Emphasis">
    <w:name w:val="Emphasis"/>
    <w:basedOn w:val="DefaultParagraphFont"/>
    <w:uiPriority w:val="20"/>
    <w:qFormat/>
    <w:rsid w:val="00A25B7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965728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F31D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A40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59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6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2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85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0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93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92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file:///C:\Users\Administrator\Desktop\ESB%20-%20Council\General%20Assembly\2022\Invitation%20to%20the%202022%20General%20Assembly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E35BF76-2938-4C95-A100-55B8F1B42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Santin</dc:creator>
  <cp:keywords/>
  <dc:description/>
  <cp:lastModifiedBy>Nicholas Dunne</cp:lastModifiedBy>
  <cp:revision>2</cp:revision>
  <cp:lastPrinted>2020-11-17T11:37:00Z</cp:lastPrinted>
  <dcterms:created xsi:type="dcterms:W3CDTF">2022-08-23T08:58:00Z</dcterms:created>
  <dcterms:modified xsi:type="dcterms:W3CDTF">2022-08-23T08:58:00Z</dcterms:modified>
</cp:coreProperties>
</file>